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66C1ED" w14:textId="77777777" w:rsidR="00815C0F" w:rsidRDefault="00815C0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  <w:bookmarkStart w:id="0" w:name="_GoBack"/>
      <w:bookmarkEnd w:id="0"/>
      <w:r w:rsidRPr="00815C0F">
        <w:rPr>
          <w:rFonts w:ascii="Times New Roman" w:eastAsia="Times New Roman" w:hAnsi="Times New Roman" w:cs="Times New Roman"/>
          <w:b/>
          <w:bCs/>
          <w:sz w:val="40"/>
          <w:lang w:eastAsia="pl-PL"/>
        </w:rPr>
        <w:t xml:space="preserve">SPRAWOZDANIE Z REALIZACJI </w:t>
      </w:r>
    </w:p>
    <w:p w14:paraId="693522F7" w14:textId="35289FAD" w:rsidR="00815C0F" w:rsidRDefault="00815C0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  <w:r w:rsidRPr="00815C0F">
        <w:rPr>
          <w:rFonts w:ascii="Times New Roman" w:eastAsia="Times New Roman" w:hAnsi="Times New Roman" w:cs="Times New Roman"/>
          <w:b/>
          <w:bCs/>
          <w:sz w:val="40"/>
          <w:lang w:eastAsia="pl-PL"/>
        </w:rPr>
        <w:t>PROGRAMU KSZTAŁCENIA ORAZ REALI</w:t>
      </w:r>
      <w:r w:rsidR="009E2C62">
        <w:rPr>
          <w:rFonts w:ascii="Times New Roman" w:eastAsia="Times New Roman" w:hAnsi="Times New Roman" w:cs="Times New Roman"/>
          <w:b/>
          <w:bCs/>
          <w:sz w:val="40"/>
          <w:lang w:eastAsia="pl-PL"/>
        </w:rPr>
        <w:t>Z</w:t>
      </w:r>
      <w:r w:rsidRPr="00815C0F">
        <w:rPr>
          <w:rFonts w:ascii="Times New Roman" w:eastAsia="Times New Roman" w:hAnsi="Times New Roman" w:cs="Times New Roman"/>
          <w:b/>
          <w:bCs/>
          <w:sz w:val="40"/>
          <w:lang w:eastAsia="pl-PL"/>
        </w:rPr>
        <w:t xml:space="preserve">ACJI </w:t>
      </w:r>
    </w:p>
    <w:p w14:paraId="108D3E3C" w14:textId="368B5F0F" w:rsidR="00815C0F" w:rsidRPr="00392150" w:rsidRDefault="00815C0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  <w:r w:rsidRPr="00815C0F">
        <w:rPr>
          <w:rFonts w:ascii="Times New Roman" w:eastAsia="Times New Roman" w:hAnsi="Times New Roman" w:cs="Times New Roman"/>
          <w:b/>
          <w:bCs/>
          <w:sz w:val="40"/>
          <w:lang w:eastAsia="pl-PL"/>
        </w:rPr>
        <w:t xml:space="preserve">INDYWIDUALNEGO PLANU BADAWCZEGO </w:t>
      </w:r>
    </w:p>
    <w:p w14:paraId="15994297" w14:textId="77777777" w:rsidR="00815C0F" w:rsidRPr="00392150" w:rsidRDefault="00815C0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>
        <w:rPr>
          <w:rFonts w:ascii="Times New Roman" w:eastAsia="Times New Roman" w:hAnsi="Times New Roman" w:cs="Times New Roman"/>
          <w:b/>
          <w:bCs/>
          <w:lang w:eastAsia="pl-PL"/>
        </w:rPr>
        <w:t>d</w:t>
      </w:r>
      <w:r w:rsidRPr="00392150">
        <w:rPr>
          <w:rFonts w:ascii="Times New Roman" w:eastAsia="Times New Roman" w:hAnsi="Times New Roman" w:cs="Times New Roman"/>
          <w:b/>
          <w:bCs/>
          <w:lang w:eastAsia="pl-PL"/>
        </w:rPr>
        <w:t>oktoranta</w:t>
      </w:r>
      <w:r>
        <w:rPr>
          <w:rFonts w:ascii="Times New Roman" w:eastAsia="Times New Roman" w:hAnsi="Times New Roman" w:cs="Times New Roman"/>
          <w:b/>
          <w:bCs/>
          <w:lang w:eastAsia="pl-PL"/>
        </w:rPr>
        <w:t>/doktorantki</w:t>
      </w:r>
      <w:r w:rsidRPr="00392150">
        <w:rPr>
          <w:rFonts w:ascii="Times New Roman" w:eastAsia="Times New Roman" w:hAnsi="Times New Roman" w:cs="Times New Roman"/>
          <w:b/>
          <w:bCs/>
          <w:lang w:eastAsia="pl-PL"/>
        </w:rPr>
        <w:t xml:space="preserve"> w Szkole Doktorskiej w Uniwersytecie Śląskim w Katowicach</w:t>
      </w:r>
    </w:p>
    <w:p w14:paraId="339C5693" w14:textId="77777777" w:rsidR="00815C0F" w:rsidRPr="00392150" w:rsidRDefault="00815C0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0FB21654" w14:textId="77777777" w:rsidR="00815C0F" w:rsidRPr="00392150" w:rsidRDefault="00815C0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 w:rsidRPr="00392150">
        <w:rPr>
          <w:rFonts w:ascii="Times New Roman" w:hAnsi="Times New Roman" w:cs="Times New Roman"/>
          <w:lang w:eastAsia="pl-PL"/>
        </w:rPr>
        <w:t>Data rozpoczęcia kształcenia:</w:t>
      </w:r>
      <w:r>
        <w:rPr>
          <w:rFonts w:ascii="Times New Roman" w:hAnsi="Times New Roman" w:cs="Times New Roman"/>
          <w:lang w:eastAsia="pl-PL"/>
        </w:rPr>
        <w:t xml:space="preserve"> </w:t>
      </w:r>
      <w:r w:rsidRPr="00392150">
        <w:rPr>
          <w:rFonts w:ascii="Times New Roman" w:hAnsi="Times New Roman" w:cs="Times New Roman"/>
          <w:lang w:eastAsia="pl-PL"/>
        </w:rPr>
        <w:t>rok akademicki 2019/2020</w:t>
      </w:r>
    </w:p>
    <w:p w14:paraId="2FCDCF55" w14:textId="129BFC21" w:rsidR="000458F5" w:rsidRPr="006B18D7" w:rsidRDefault="000458F5" w:rsidP="000458F5">
      <w:pPr>
        <w:jc w:val="center"/>
        <w:rPr>
          <w:rFonts w:ascii="Times New Roman" w:eastAsia="Times New Roman" w:hAnsi="Times New Roman" w:cs="Times New Roman"/>
          <w:lang w:eastAsia="pl-PL"/>
        </w:rPr>
      </w:pPr>
    </w:p>
    <w:p w14:paraId="1846EDBA" w14:textId="77777777" w:rsidR="00751AE0" w:rsidRPr="00392150" w:rsidRDefault="00751AE0" w:rsidP="00751AE0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t>Dane doktoranta</w:t>
      </w:r>
      <w:r>
        <w:rPr>
          <w:rFonts w:ascii="Times New Roman" w:hAnsi="Times New Roman"/>
          <w:b/>
          <w:lang w:eastAsia="pl-PL"/>
        </w:rPr>
        <w:t>/doktorantki</w:t>
      </w:r>
      <w:r w:rsidRPr="00392150">
        <w:rPr>
          <w:rFonts w:ascii="Times New Roman" w:hAnsi="Times New Roman"/>
          <w:b/>
          <w:lang w:eastAsia="pl-PL"/>
        </w:rPr>
        <w:t xml:space="preserve"> oraz informacje o promotorach</w:t>
      </w:r>
    </w:p>
    <w:p w14:paraId="741ABF86" w14:textId="77777777" w:rsidR="00751AE0" w:rsidRPr="00392150" w:rsidRDefault="00751AE0" w:rsidP="00751AE0">
      <w:pPr>
        <w:spacing w:after="0"/>
        <w:jc w:val="both"/>
        <w:rPr>
          <w:rFonts w:ascii="Times New Roman" w:eastAsia="Times New Roman" w:hAnsi="Times New Roman" w:cs="Times New Roman"/>
          <w:lang w:eastAsia="pl-PL"/>
        </w:rPr>
      </w:pPr>
    </w:p>
    <w:p w14:paraId="41327868" w14:textId="77777777" w:rsidR="00751AE0" w:rsidRPr="00392150" w:rsidRDefault="00751AE0" w:rsidP="00751AE0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Imię i nazwisko doktoranta/doktorantki:</w:t>
      </w:r>
    </w:p>
    <w:p w14:paraId="48420A05" w14:textId="77777777" w:rsidR="00751AE0" w:rsidRPr="00392150" w:rsidRDefault="00751AE0" w:rsidP="00751AE0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28872C4C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B02A031" w14:textId="77777777" w:rsidR="00751AE0" w:rsidRPr="00392150" w:rsidRDefault="00751AE0" w:rsidP="00751AE0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ORCID:</w:t>
      </w:r>
    </w:p>
    <w:p w14:paraId="2EC86C51" w14:textId="77777777" w:rsidR="00751AE0" w:rsidRPr="00392150" w:rsidRDefault="00751AE0" w:rsidP="00751AE0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59F02449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E70E5E1" w14:textId="77777777" w:rsidR="00751AE0" w:rsidRPr="00392150" w:rsidRDefault="00751AE0" w:rsidP="00751AE0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Dyscyplina naukowa:</w:t>
      </w:r>
    </w:p>
    <w:p w14:paraId="0C2FC13B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1F14BBC5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7BE04D7" w14:textId="77777777" w:rsidR="00751AE0" w:rsidRDefault="00751AE0" w:rsidP="00751AE0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Imię i nazwisko promotora (promotorów), stopień/tytuł naukowy, jednostka organizacyjna,</w:t>
      </w:r>
    </w:p>
    <w:p w14:paraId="4FCC9109" w14:textId="77777777" w:rsidR="00751AE0" w:rsidRPr="00392150" w:rsidRDefault="00751AE0" w:rsidP="00751AE0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w</w:t>
      </w:r>
      <w:r>
        <w:rPr>
          <w:rFonts w:ascii="Times New Roman" w:hAnsi="Times New Roman"/>
          <w:lang w:eastAsia="pl-PL"/>
        </w:rPr>
        <w:t xml:space="preserve"> </w:t>
      </w:r>
      <w:r w:rsidRPr="00392150">
        <w:rPr>
          <w:rFonts w:ascii="Times New Roman" w:hAnsi="Times New Roman"/>
          <w:lang w:eastAsia="pl-PL"/>
        </w:rPr>
        <w:t>k</w:t>
      </w:r>
      <w:r>
        <w:rPr>
          <w:rFonts w:ascii="Times New Roman" w:hAnsi="Times New Roman"/>
          <w:lang w:eastAsia="pl-PL"/>
        </w:rPr>
        <w:t xml:space="preserve">tórej zatrudniony (zatrudnieni) </w:t>
      </w:r>
      <w:r w:rsidRPr="00392150">
        <w:rPr>
          <w:rFonts w:ascii="Times New Roman" w:hAnsi="Times New Roman"/>
          <w:lang w:eastAsia="pl-PL"/>
        </w:rPr>
        <w:t>jest (są) promotor (promotorzy):</w:t>
      </w:r>
    </w:p>
    <w:p w14:paraId="75E4D385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66937992" w14:textId="77777777" w:rsidR="00751AE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2ABB160" w14:textId="77777777" w:rsidR="00751AE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4FC099D3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0958B70E" w14:textId="77777777" w:rsidR="00751AE0" w:rsidRPr="00392150" w:rsidRDefault="00751AE0" w:rsidP="00751AE0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Imię i nazwisko promotora pomocniczego (jeśli został wyznaczony):</w:t>
      </w:r>
    </w:p>
    <w:p w14:paraId="2B733FC5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7F623E6E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4058C67" w14:textId="77777777" w:rsidR="00751AE0" w:rsidRPr="00392150" w:rsidRDefault="00751AE0" w:rsidP="00751AE0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Planowany tytuł rozprawy doktorskiej:</w:t>
      </w:r>
    </w:p>
    <w:p w14:paraId="03E80CD6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784110CE" w14:textId="77777777" w:rsidR="00751AE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32EAF56" w14:textId="77777777" w:rsidR="00751AE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610963DC" w14:textId="51E5CADF" w:rsidR="00751AE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024E6E9F" w14:textId="0CAE9DD4" w:rsidR="00751AE0" w:rsidRPr="00392150" w:rsidRDefault="00751AE0" w:rsidP="00751AE0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Planowany</w:t>
      </w:r>
      <w:r>
        <w:rPr>
          <w:rFonts w:ascii="Times New Roman" w:hAnsi="Times New Roman"/>
          <w:lang w:eastAsia="pl-PL"/>
        </w:rPr>
        <w:t xml:space="preserve"> termin złożenia </w:t>
      </w:r>
      <w:r w:rsidRPr="00392150">
        <w:rPr>
          <w:rFonts w:ascii="Times New Roman" w:hAnsi="Times New Roman"/>
          <w:lang w:eastAsia="pl-PL"/>
        </w:rPr>
        <w:t>rozprawy doktorskiej:</w:t>
      </w:r>
    </w:p>
    <w:p w14:paraId="47CBB47C" w14:textId="77777777" w:rsidR="00055573" w:rsidRDefault="00055573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77A4A4AD" w14:textId="77BDCF6E" w:rsidR="00751AE0" w:rsidRPr="00392150" w:rsidRDefault="00961FE9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048E53C" w14:textId="77777777" w:rsidR="00751AE0" w:rsidRPr="00392150" w:rsidRDefault="00751AE0" w:rsidP="00751AE0">
      <w:pPr>
        <w:spacing w:after="0"/>
        <w:rPr>
          <w:rFonts w:ascii="Times New Roman" w:eastAsia="Times New Roman" w:hAnsi="Times New Roman" w:cs="Times New Roman"/>
          <w:b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br w:type="page"/>
      </w:r>
    </w:p>
    <w:p w14:paraId="11F17A3F" w14:textId="77777777" w:rsidR="00055BB6" w:rsidRPr="006B18D7" w:rsidRDefault="00055BB6" w:rsidP="000458F5">
      <w:pPr>
        <w:spacing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6E2F9AE5" w14:textId="160AF4D6" w:rsidR="00CB3513" w:rsidRPr="00392150" w:rsidRDefault="00CB3513" w:rsidP="00CB3513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 w:rsidRPr="00CB3513">
        <w:rPr>
          <w:rFonts w:ascii="Times New Roman" w:hAnsi="Times New Roman"/>
          <w:b/>
          <w:lang w:eastAsia="pl-PL"/>
        </w:rPr>
        <w:t>Sprawozdanie z realizacji programu kształcenia</w:t>
      </w:r>
    </w:p>
    <w:p w14:paraId="4C432E48" w14:textId="0BA71695" w:rsidR="004B4B0E" w:rsidRPr="00CB3513" w:rsidRDefault="004B4B0E" w:rsidP="00CB3513">
      <w:pPr>
        <w:spacing w:after="0" w:line="240" w:lineRule="auto"/>
        <w:ind w:left="720"/>
        <w:rPr>
          <w:rFonts w:ascii="Times New Roman" w:hAnsi="Times New Roman"/>
          <w:b/>
          <w:sz w:val="20"/>
          <w:lang w:eastAsia="pl-PL"/>
        </w:rPr>
      </w:pPr>
    </w:p>
    <w:p w14:paraId="76BC4959" w14:textId="71290646" w:rsidR="00BE0C2C" w:rsidRPr="007615E5" w:rsidRDefault="00BE0C2C" w:rsidP="00EA37B1">
      <w:pPr>
        <w:pStyle w:val="Akapitzlist"/>
        <w:numPr>
          <w:ilvl w:val="0"/>
          <w:numId w:val="20"/>
        </w:numPr>
        <w:spacing w:line="288" w:lineRule="auto"/>
        <w:jc w:val="both"/>
        <w:rPr>
          <w:rFonts w:ascii="Times New Roman" w:hAnsi="Times New Roman"/>
          <w:bCs/>
        </w:rPr>
      </w:pPr>
      <w:r w:rsidRPr="007615E5">
        <w:rPr>
          <w:rFonts w:ascii="Times New Roman" w:hAnsi="Times New Roman"/>
          <w:bCs/>
        </w:rPr>
        <w:t>Lista zaliczonych zajęć</w:t>
      </w:r>
      <w:r w:rsidR="00CB3513">
        <w:rPr>
          <w:rFonts w:ascii="Times New Roman" w:hAnsi="Times New Roman"/>
          <w:bCs/>
        </w:rPr>
        <w:t xml:space="preserve"> (w tym</w:t>
      </w:r>
      <w:r w:rsidR="007615E5" w:rsidRPr="007615E5">
        <w:rPr>
          <w:rFonts w:ascii="Times New Roman" w:hAnsi="Times New Roman"/>
          <w:bCs/>
        </w:rPr>
        <w:t xml:space="preserve"> n</w:t>
      </w:r>
      <w:r w:rsidRPr="007615E5">
        <w:rPr>
          <w:rFonts w:ascii="Times New Roman" w:hAnsi="Times New Roman"/>
          <w:bCs/>
        </w:rPr>
        <w:t>azwa modułu</w:t>
      </w:r>
      <w:r w:rsidR="007615E5" w:rsidRPr="007615E5">
        <w:rPr>
          <w:rFonts w:ascii="Times New Roman" w:hAnsi="Times New Roman"/>
          <w:bCs/>
        </w:rPr>
        <w:t>, p</w:t>
      </w:r>
      <w:r w:rsidRPr="007615E5">
        <w:rPr>
          <w:rFonts w:ascii="Times New Roman" w:hAnsi="Times New Roman"/>
          <w:bCs/>
        </w:rPr>
        <w:t>rowadzący zajęcia</w:t>
      </w:r>
      <w:r w:rsidR="007615E5" w:rsidRPr="007615E5">
        <w:rPr>
          <w:rFonts w:ascii="Times New Roman" w:hAnsi="Times New Roman"/>
          <w:bCs/>
        </w:rPr>
        <w:t>, l</w:t>
      </w:r>
      <w:r w:rsidRPr="007615E5">
        <w:rPr>
          <w:rFonts w:ascii="Times New Roman" w:hAnsi="Times New Roman"/>
          <w:bCs/>
        </w:rPr>
        <w:t>iczba godzin</w:t>
      </w:r>
      <w:r w:rsidR="007615E5" w:rsidRPr="007615E5">
        <w:rPr>
          <w:rFonts w:ascii="Times New Roman" w:hAnsi="Times New Roman"/>
          <w:bCs/>
        </w:rPr>
        <w:t xml:space="preserve">, </w:t>
      </w:r>
      <w:r w:rsidR="007615E5">
        <w:rPr>
          <w:rFonts w:ascii="Times New Roman" w:hAnsi="Times New Roman"/>
          <w:bCs/>
        </w:rPr>
        <w:t>p</w:t>
      </w:r>
      <w:r w:rsidRPr="007615E5">
        <w:rPr>
          <w:rFonts w:ascii="Times New Roman" w:hAnsi="Times New Roman"/>
          <w:bCs/>
        </w:rPr>
        <w:t>unkty ECTS</w:t>
      </w:r>
      <w:r w:rsidR="007615E5">
        <w:rPr>
          <w:rFonts w:ascii="Times New Roman" w:hAnsi="Times New Roman"/>
          <w:bCs/>
        </w:rPr>
        <w:t>)</w:t>
      </w:r>
    </w:p>
    <w:p w14:paraId="24580AA9" w14:textId="3D5F71AF" w:rsidR="00BE0C2C" w:rsidRDefault="00BE0C2C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11992C68" w14:textId="64280A85" w:rsidR="00CB3513" w:rsidRDefault="00CB3513" w:rsidP="00BE0C2C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6F2884E7" w14:textId="007F840A" w:rsidR="00CB3513" w:rsidRDefault="00CB3513" w:rsidP="00BE0C2C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36F91953" w14:textId="0D4D46A5" w:rsidR="00CB3513" w:rsidRDefault="00CB3513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6115709B" w14:textId="1B8972F4" w:rsidR="00CB3513" w:rsidRDefault="00CB3513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030BB8AF" w14:textId="413155DB" w:rsidR="00DE28A2" w:rsidRDefault="00DE28A2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14B6BB04" w14:textId="77777777" w:rsidR="00DE28A2" w:rsidRDefault="00DE28A2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19CC056C" w14:textId="10A04CE0" w:rsidR="001B14E7" w:rsidRPr="00392150" w:rsidRDefault="001B14E7" w:rsidP="001B14E7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>
        <w:rPr>
          <w:rFonts w:ascii="Times New Roman" w:hAnsi="Times New Roman"/>
          <w:b/>
          <w:lang w:eastAsia="pl-PL"/>
        </w:rPr>
        <w:t>Sprawozdanie z realizacji praktyki zawodowej (dydaktycznej)</w:t>
      </w:r>
    </w:p>
    <w:p w14:paraId="246E0BB8" w14:textId="77777777" w:rsidR="00F40183" w:rsidRPr="006B18D7" w:rsidRDefault="00F40183" w:rsidP="00F40183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436F8AB7" w14:textId="1E43A78A" w:rsidR="00BE0C2C" w:rsidRDefault="00BE0C2C" w:rsidP="00BE0C2C">
      <w:pPr>
        <w:pStyle w:val="Akapitzlist"/>
        <w:numPr>
          <w:ilvl w:val="0"/>
          <w:numId w:val="22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Lista prowadzonych lub współprowadzonych zajęć</w:t>
      </w:r>
      <w:r w:rsidRPr="00BE0C2C">
        <w:rPr>
          <w:rFonts w:ascii="Times New Roman" w:hAnsi="Times New Roman"/>
          <w:bCs/>
        </w:rPr>
        <w:t xml:space="preserve"> </w:t>
      </w:r>
      <w:r w:rsidR="004A7641">
        <w:rPr>
          <w:rFonts w:ascii="Times New Roman" w:hAnsi="Times New Roman"/>
          <w:bCs/>
        </w:rPr>
        <w:t>dydaktycznych w UŚ w Katowicach w ramach praktyki zawodowej</w:t>
      </w:r>
      <w:r w:rsidR="007C5E19">
        <w:rPr>
          <w:rFonts w:ascii="Times New Roman" w:hAnsi="Times New Roman"/>
          <w:bCs/>
        </w:rPr>
        <w:t xml:space="preserve"> (w tym</w:t>
      </w:r>
      <w:r w:rsidR="007C5E19" w:rsidRPr="007615E5">
        <w:rPr>
          <w:rFonts w:ascii="Times New Roman" w:hAnsi="Times New Roman"/>
          <w:bCs/>
        </w:rPr>
        <w:t xml:space="preserve"> nazwa modułu, prowadzący zajęcia</w:t>
      </w:r>
      <w:r w:rsidR="007C5E19">
        <w:rPr>
          <w:rFonts w:ascii="Times New Roman" w:hAnsi="Times New Roman"/>
          <w:bCs/>
        </w:rPr>
        <w:t xml:space="preserve"> w przypadku współprowadzenia zajęć</w:t>
      </w:r>
      <w:r w:rsidR="007C5E19" w:rsidRPr="007615E5">
        <w:rPr>
          <w:rFonts w:ascii="Times New Roman" w:hAnsi="Times New Roman"/>
          <w:bCs/>
        </w:rPr>
        <w:t xml:space="preserve">, liczba </w:t>
      </w:r>
      <w:r w:rsidR="0035495C">
        <w:rPr>
          <w:rFonts w:ascii="Times New Roman" w:hAnsi="Times New Roman"/>
          <w:bCs/>
        </w:rPr>
        <w:t xml:space="preserve">prowadzonych/współprowadzonych </w:t>
      </w:r>
      <w:r w:rsidR="007C5E19" w:rsidRPr="007615E5">
        <w:rPr>
          <w:rFonts w:ascii="Times New Roman" w:hAnsi="Times New Roman"/>
          <w:bCs/>
        </w:rPr>
        <w:t>godzin</w:t>
      </w:r>
      <w:r w:rsidR="007C5E19">
        <w:rPr>
          <w:rFonts w:ascii="Times New Roman" w:hAnsi="Times New Roman"/>
          <w:bCs/>
        </w:rPr>
        <w:t>)</w:t>
      </w:r>
    </w:p>
    <w:p w14:paraId="248D769A" w14:textId="6E53F2D2" w:rsidR="00BE0C2C" w:rsidRDefault="00BE0C2C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3BD56BA8" w14:textId="77777777" w:rsidR="001B14E7" w:rsidRDefault="001B14E7" w:rsidP="001B14E7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58FDBE9" w14:textId="77777777" w:rsidR="001B14E7" w:rsidRDefault="001B14E7" w:rsidP="001B14E7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7AF41EE1" w14:textId="77777777" w:rsidR="001B14E7" w:rsidRDefault="001B14E7" w:rsidP="001B14E7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2597639E" w14:textId="1CB77E63" w:rsidR="001B14E7" w:rsidRDefault="001B14E7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46786EE9" w14:textId="1543BD69" w:rsidR="00DE28A2" w:rsidRDefault="00DE28A2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5D9B93C" w14:textId="77777777" w:rsidR="00DE28A2" w:rsidRDefault="00DE28A2">
      <w:pPr>
        <w:rPr>
          <w:rFonts w:ascii="Times New Roman" w:eastAsia="Times New Roman" w:hAnsi="Times New Roman" w:cs="Times New Roman"/>
          <w:b/>
          <w:lang w:eastAsia="pl-PL"/>
        </w:rPr>
      </w:pPr>
      <w:r>
        <w:rPr>
          <w:rFonts w:ascii="Times New Roman" w:hAnsi="Times New Roman"/>
          <w:b/>
          <w:lang w:eastAsia="pl-PL"/>
        </w:rPr>
        <w:br w:type="page"/>
      </w:r>
    </w:p>
    <w:p w14:paraId="647AE3C0" w14:textId="77B56B13" w:rsidR="00543F02" w:rsidRPr="00392150" w:rsidRDefault="00543F02" w:rsidP="00543F02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 w:rsidRPr="00BE0C2C">
        <w:rPr>
          <w:rFonts w:ascii="Times New Roman" w:hAnsi="Times New Roman"/>
          <w:b/>
          <w:lang w:eastAsia="pl-PL"/>
        </w:rPr>
        <w:lastRenderedPageBreak/>
        <w:t xml:space="preserve">Sprawozdanie z realizacji </w:t>
      </w:r>
      <w:r>
        <w:rPr>
          <w:rFonts w:ascii="Times New Roman" w:hAnsi="Times New Roman"/>
          <w:b/>
          <w:lang w:eastAsia="pl-PL"/>
        </w:rPr>
        <w:t>Indywidualnego Planu Badawczego</w:t>
      </w:r>
    </w:p>
    <w:p w14:paraId="7B240692" w14:textId="1FDA87ED" w:rsidR="00BE0C2C" w:rsidRPr="00543F02" w:rsidRDefault="00BE0C2C" w:rsidP="00543F02">
      <w:pPr>
        <w:spacing w:after="0" w:line="240" w:lineRule="auto"/>
        <w:rPr>
          <w:rFonts w:ascii="Times New Roman" w:hAnsi="Times New Roman"/>
          <w:b/>
          <w:sz w:val="20"/>
          <w:lang w:eastAsia="pl-PL"/>
        </w:rPr>
      </w:pPr>
    </w:p>
    <w:p w14:paraId="7E082E45" w14:textId="3A8297B5" w:rsidR="006A4F48" w:rsidRDefault="00BE0C2C" w:rsidP="00BE0C2C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 w:rsidRPr="00BE0C2C">
        <w:rPr>
          <w:rFonts w:ascii="Times New Roman" w:hAnsi="Times New Roman"/>
          <w:bCs/>
        </w:rPr>
        <w:t xml:space="preserve">zrealizowane zadania badawcze </w:t>
      </w:r>
      <w:r w:rsidR="008A144A">
        <w:rPr>
          <w:rFonts w:ascii="Times New Roman" w:hAnsi="Times New Roman"/>
          <w:bCs/>
        </w:rPr>
        <w:t xml:space="preserve">zgodnie z </w:t>
      </w:r>
      <w:r w:rsidR="001E4DF8">
        <w:rPr>
          <w:rFonts w:ascii="Times New Roman" w:hAnsi="Times New Roman"/>
          <w:bCs/>
        </w:rPr>
        <w:t xml:space="preserve">przyjętym </w:t>
      </w:r>
      <w:r w:rsidR="008A144A">
        <w:rPr>
          <w:rFonts w:ascii="Times New Roman" w:hAnsi="Times New Roman"/>
          <w:bCs/>
        </w:rPr>
        <w:t xml:space="preserve">harmonogramem </w:t>
      </w:r>
      <w:r w:rsidRPr="00BE0C2C">
        <w:rPr>
          <w:rFonts w:ascii="Times New Roman" w:hAnsi="Times New Roman"/>
          <w:bCs/>
        </w:rPr>
        <w:t xml:space="preserve">(postępy w realizacji IPB oraz postępy w </w:t>
      </w:r>
      <w:r>
        <w:rPr>
          <w:rFonts w:ascii="Times New Roman" w:hAnsi="Times New Roman"/>
          <w:bCs/>
        </w:rPr>
        <w:t>przygotowywaniu rozprawy</w:t>
      </w:r>
      <w:r w:rsidRPr="00BE0C2C">
        <w:rPr>
          <w:rFonts w:ascii="Times New Roman" w:hAnsi="Times New Roman"/>
          <w:bCs/>
        </w:rPr>
        <w:t xml:space="preserve"> doktorsk</w:t>
      </w:r>
      <w:r>
        <w:rPr>
          <w:rFonts w:ascii="Times New Roman" w:hAnsi="Times New Roman"/>
          <w:bCs/>
        </w:rPr>
        <w:t>iej</w:t>
      </w:r>
      <w:r w:rsidR="00BE2740">
        <w:rPr>
          <w:rFonts w:ascii="Times New Roman" w:hAnsi="Times New Roman"/>
          <w:bCs/>
        </w:rPr>
        <w:t>)</w:t>
      </w:r>
    </w:p>
    <w:p w14:paraId="3BD74796" w14:textId="533DB0D7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0B6009A" w14:textId="6141B4E9" w:rsidR="00356740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EC6DF8B" w14:textId="673C3681" w:rsidR="00BE0C2C" w:rsidRDefault="00BE0C2C" w:rsidP="00BE0C2C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publikacje </w:t>
      </w:r>
      <w:r w:rsidRPr="00BE0C2C">
        <w:rPr>
          <w:rFonts w:ascii="Times New Roman" w:hAnsi="Times New Roman"/>
          <w:bCs/>
        </w:rPr>
        <w:t>opublikowane</w:t>
      </w:r>
      <w:r>
        <w:rPr>
          <w:rFonts w:ascii="Times New Roman" w:hAnsi="Times New Roman"/>
          <w:bCs/>
        </w:rPr>
        <w:t xml:space="preserve"> (pełne dane wraz z numerem DOI o ile ma zastosowa</w:t>
      </w:r>
      <w:r w:rsidR="004A7641">
        <w:rPr>
          <w:rFonts w:ascii="Times New Roman" w:hAnsi="Times New Roman"/>
          <w:bCs/>
        </w:rPr>
        <w:t>nie, proszę dołączyć kopie/skany artykułów</w:t>
      </w:r>
      <w:r>
        <w:rPr>
          <w:rFonts w:ascii="Times New Roman" w:hAnsi="Times New Roman"/>
          <w:bCs/>
        </w:rPr>
        <w:t>)</w:t>
      </w:r>
    </w:p>
    <w:p w14:paraId="425008A8" w14:textId="30C64BDA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4258BD24" w14:textId="615CEAD6" w:rsidR="00356740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106ACD94" w14:textId="56EDB9AC" w:rsidR="00BE0C2C" w:rsidRDefault="00BE0C2C" w:rsidP="00BE0C2C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publikacje </w:t>
      </w:r>
      <w:r w:rsidRPr="00BE0C2C">
        <w:rPr>
          <w:rFonts w:ascii="Times New Roman" w:hAnsi="Times New Roman"/>
          <w:bCs/>
        </w:rPr>
        <w:t>przyjęte do druku</w:t>
      </w:r>
      <w:r>
        <w:rPr>
          <w:rFonts w:ascii="Times New Roman" w:hAnsi="Times New Roman"/>
          <w:bCs/>
        </w:rPr>
        <w:t xml:space="preserve"> (</w:t>
      </w:r>
      <w:r w:rsidR="007D065B" w:rsidRPr="002060F1">
        <w:rPr>
          <w:rFonts w:ascii="Times New Roman" w:hAnsi="Times New Roman"/>
          <w:bCs/>
        </w:rPr>
        <w:t xml:space="preserve">dane </w:t>
      </w:r>
      <w:r>
        <w:rPr>
          <w:rFonts w:ascii="Times New Roman" w:hAnsi="Times New Roman"/>
          <w:bCs/>
        </w:rPr>
        <w:t>wraz z numerem DOI o ile ma zastosowa</w:t>
      </w:r>
      <w:r w:rsidR="004A7641">
        <w:rPr>
          <w:rFonts w:ascii="Times New Roman" w:hAnsi="Times New Roman"/>
          <w:bCs/>
        </w:rPr>
        <w:t>nie, proszę dołączyć kopie/skanu artykułów</w:t>
      </w:r>
      <w:r>
        <w:rPr>
          <w:rFonts w:ascii="Times New Roman" w:hAnsi="Times New Roman"/>
          <w:bCs/>
        </w:rPr>
        <w:t>)</w:t>
      </w:r>
    </w:p>
    <w:p w14:paraId="0850D099" w14:textId="44AA0F00" w:rsidR="002A6265" w:rsidRDefault="002A6265" w:rsidP="002A6265">
      <w:pPr>
        <w:pStyle w:val="Akapitzlist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4B0E451F" w14:textId="7D7E9318" w:rsidR="00356740" w:rsidRDefault="00356740" w:rsidP="002A6265">
      <w:pPr>
        <w:pStyle w:val="Akapitzlist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6EEFADE1" w14:textId="092FC2CC" w:rsidR="00E13BD7" w:rsidRPr="00E13BD7" w:rsidRDefault="00E13BD7" w:rsidP="00E13BD7">
      <w:pPr>
        <w:pStyle w:val="Akapitzlist"/>
        <w:numPr>
          <w:ilvl w:val="0"/>
          <w:numId w:val="24"/>
        </w:numPr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d</w:t>
      </w:r>
      <w:r w:rsidRPr="00E13BD7">
        <w:rPr>
          <w:rFonts w:ascii="Times New Roman" w:hAnsi="Times New Roman"/>
          <w:bCs/>
        </w:rPr>
        <w:t>orobek ewaluacyjny w zakresie sztuki (jeżeli dotyczy)</w:t>
      </w:r>
    </w:p>
    <w:p w14:paraId="6655D511" w14:textId="7BDE01F1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EFD6F11" w14:textId="2B9AA409" w:rsidR="00356740" w:rsidRPr="002A6265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56AD1CB" w14:textId="17194487" w:rsidR="00BE0C2C" w:rsidRDefault="004C499A" w:rsidP="00BE0C2C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publi</w:t>
      </w:r>
      <w:r w:rsidR="00984FB3">
        <w:rPr>
          <w:rFonts w:ascii="Times New Roman" w:hAnsi="Times New Roman"/>
          <w:bCs/>
        </w:rPr>
        <w:t>k</w:t>
      </w:r>
      <w:r>
        <w:rPr>
          <w:rFonts w:ascii="Times New Roman" w:hAnsi="Times New Roman"/>
          <w:bCs/>
        </w:rPr>
        <w:t>a</w:t>
      </w:r>
      <w:r w:rsidR="00984FB3">
        <w:rPr>
          <w:rFonts w:ascii="Times New Roman" w:hAnsi="Times New Roman"/>
          <w:bCs/>
        </w:rPr>
        <w:t>cje</w:t>
      </w:r>
      <w:r w:rsidR="00BE0C2C" w:rsidRPr="00BE0C2C">
        <w:rPr>
          <w:rFonts w:ascii="Times New Roman" w:hAnsi="Times New Roman"/>
          <w:bCs/>
        </w:rPr>
        <w:t xml:space="preserve"> wysłane do druku</w:t>
      </w:r>
      <w:r w:rsidR="00BE0C2C">
        <w:rPr>
          <w:rFonts w:ascii="Times New Roman" w:hAnsi="Times New Roman"/>
          <w:bCs/>
        </w:rPr>
        <w:t>/recenzji</w:t>
      </w:r>
    </w:p>
    <w:p w14:paraId="301C329B" w14:textId="6693C456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4DDFF3A1" w14:textId="23923FE8" w:rsidR="00356740" w:rsidRPr="002A6265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321EDCA" w14:textId="0F725464" w:rsidR="00BE0C2C" w:rsidRDefault="00BE0C2C" w:rsidP="00BE0C2C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czynny </w:t>
      </w:r>
      <w:r w:rsidRPr="00BE0C2C">
        <w:rPr>
          <w:rFonts w:ascii="Times New Roman" w:hAnsi="Times New Roman"/>
          <w:bCs/>
        </w:rPr>
        <w:t>udział w konferencjach (nazwa</w:t>
      </w:r>
      <w:r w:rsidR="004A7641">
        <w:rPr>
          <w:rFonts w:ascii="Times New Roman" w:hAnsi="Times New Roman"/>
          <w:bCs/>
        </w:rPr>
        <w:t>,</w:t>
      </w:r>
      <w:r w:rsidRPr="00BE0C2C">
        <w:rPr>
          <w:rFonts w:ascii="Times New Roman" w:hAnsi="Times New Roman"/>
          <w:bCs/>
        </w:rPr>
        <w:t xml:space="preserve"> czas i miejsce konferencji, rodzaj i tytuł prezentacji</w:t>
      </w:r>
      <w:r>
        <w:rPr>
          <w:rFonts w:ascii="Times New Roman" w:hAnsi="Times New Roman"/>
          <w:bCs/>
        </w:rPr>
        <w:t>)</w:t>
      </w:r>
    </w:p>
    <w:p w14:paraId="06E505FA" w14:textId="3CAA67A5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056FFE7" w14:textId="54A42E63" w:rsidR="00356740" w:rsidRPr="002A6265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65FD6D72" w14:textId="75382B60" w:rsidR="00BE0C2C" w:rsidRDefault="00BE0C2C" w:rsidP="00BE0C2C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bierny </w:t>
      </w:r>
      <w:r w:rsidRPr="00BE0C2C">
        <w:rPr>
          <w:rFonts w:ascii="Times New Roman" w:hAnsi="Times New Roman"/>
          <w:bCs/>
        </w:rPr>
        <w:t>udział w konferencjach (n</w:t>
      </w:r>
      <w:r>
        <w:rPr>
          <w:rFonts w:ascii="Times New Roman" w:hAnsi="Times New Roman"/>
          <w:bCs/>
        </w:rPr>
        <w:t>azwa</w:t>
      </w:r>
      <w:r w:rsidR="004A7641">
        <w:rPr>
          <w:rFonts w:ascii="Times New Roman" w:hAnsi="Times New Roman"/>
          <w:bCs/>
        </w:rPr>
        <w:t>,</w:t>
      </w:r>
      <w:r>
        <w:rPr>
          <w:rFonts w:ascii="Times New Roman" w:hAnsi="Times New Roman"/>
          <w:bCs/>
        </w:rPr>
        <w:t xml:space="preserve"> czas i miejsce konferencji)</w:t>
      </w:r>
    </w:p>
    <w:p w14:paraId="6D991C6A" w14:textId="39947457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F40086C" w14:textId="268FD068" w:rsidR="00356740" w:rsidRPr="002A6265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242E7138" w14:textId="03E2CAC6" w:rsidR="00E13BD7" w:rsidRDefault="00E13BD7" w:rsidP="00BE0C2C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udział w stażach</w:t>
      </w:r>
    </w:p>
    <w:p w14:paraId="2E89BF4F" w14:textId="763AEFF5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4E148376" w14:textId="040430A5" w:rsidR="00356740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437DA12" w14:textId="58AB9A97" w:rsidR="00E13BD7" w:rsidRDefault="00E13BD7" w:rsidP="00BE0C2C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udział w kwerendach</w:t>
      </w:r>
    </w:p>
    <w:p w14:paraId="4A567D07" w14:textId="2FCAD733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13AE8E48" w14:textId="2A950FF6" w:rsidR="00356740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2F699F44" w14:textId="7CB37ACB" w:rsidR="00BE0C2C" w:rsidRDefault="00BE0C2C" w:rsidP="00BE0C2C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 w:rsidRPr="00BE0C2C">
        <w:rPr>
          <w:rFonts w:ascii="Times New Roman" w:hAnsi="Times New Roman"/>
          <w:bCs/>
        </w:rPr>
        <w:t xml:space="preserve">udział w projektach badawczych, złożone wnioski lub uzyskane granty (rodzaj grantu, charakter udziału w </w:t>
      </w:r>
      <w:r w:rsidR="004A7641">
        <w:rPr>
          <w:rFonts w:ascii="Times New Roman" w:hAnsi="Times New Roman"/>
          <w:bCs/>
        </w:rPr>
        <w:t>projekcie</w:t>
      </w:r>
      <w:r w:rsidRPr="00BE0C2C">
        <w:rPr>
          <w:rFonts w:ascii="Times New Roman" w:hAnsi="Times New Roman"/>
          <w:bCs/>
        </w:rPr>
        <w:t xml:space="preserve"> i okres jego realizacji</w:t>
      </w:r>
      <w:r w:rsidR="004A7641">
        <w:rPr>
          <w:rFonts w:ascii="Times New Roman" w:hAnsi="Times New Roman"/>
          <w:bCs/>
        </w:rPr>
        <w:t>)</w:t>
      </w:r>
    </w:p>
    <w:p w14:paraId="0C7AB75C" w14:textId="339225DD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8C34C6E" w14:textId="4757D3D4" w:rsidR="00356740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47A90EF6" w14:textId="4F8B9129" w:rsidR="00E13BD7" w:rsidRDefault="001830D5" w:rsidP="00E13BD7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i</w:t>
      </w:r>
      <w:r w:rsidR="00E13BD7">
        <w:rPr>
          <w:rFonts w:ascii="Times New Roman" w:hAnsi="Times New Roman"/>
          <w:bCs/>
        </w:rPr>
        <w:t xml:space="preserve">nne osiągnięcia </w:t>
      </w:r>
      <w:r w:rsidR="00E13BD7" w:rsidRPr="00E13BD7">
        <w:rPr>
          <w:rFonts w:ascii="Times New Roman" w:hAnsi="Times New Roman"/>
          <w:bCs/>
        </w:rPr>
        <w:t>ewaluacyjne (naukowe / artystyczne)</w:t>
      </w:r>
    </w:p>
    <w:p w14:paraId="384CA165" w14:textId="0F664AE1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62534B90" w14:textId="3086CB80" w:rsidR="00356740" w:rsidRPr="006B18D7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1F45587F" w14:textId="77777777" w:rsidR="00356740" w:rsidRDefault="00356740" w:rsidP="00356740">
      <w:pPr>
        <w:spacing w:after="0"/>
        <w:rPr>
          <w:rFonts w:ascii="Times New Roman" w:hAnsi="Times New Roman" w:cs="Times New Roman"/>
          <w:b/>
        </w:rPr>
      </w:pPr>
      <w:r w:rsidRPr="00392150">
        <w:rPr>
          <w:rFonts w:ascii="Times New Roman" w:hAnsi="Times New Roman" w:cs="Times New Roman"/>
          <w:b/>
        </w:rPr>
        <w:t>Data i podpis doktoranta</w:t>
      </w:r>
      <w:r>
        <w:rPr>
          <w:rFonts w:ascii="Times New Roman" w:hAnsi="Times New Roman" w:cs="Times New Roman"/>
          <w:b/>
        </w:rPr>
        <w:t>/doktorantki</w:t>
      </w:r>
      <w:r w:rsidRPr="00392150">
        <w:rPr>
          <w:rFonts w:ascii="Times New Roman" w:hAnsi="Times New Roman" w:cs="Times New Roman"/>
          <w:b/>
        </w:rPr>
        <w:t>:</w:t>
      </w:r>
    </w:p>
    <w:p w14:paraId="4260D5C8" w14:textId="77777777" w:rsidR="00356740" w:rsidRDefault="00356740" w:rsidP="00356740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   </w:t>
      </w:r>
    </w:p>
    <w:p w14:paraId="17F624BD" w14:textId="77777777" w:rsidR="00356740" w:rsidRPr="00392150" w:rsidRDefault="00356740" w:rsidP="00356740">
      <w:pPr>
        <w:spacing w:after="0"/>
        <w:jc w:val="right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  <w:b/>
        </w:rPr>
        <w:tab/>
      </w:r>
      <w:r w:rsidRPr="00392150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 xml:space="preserve">                        </w:t>
      </w:r>
      <w:r w:rsidRPr="00392150">
        <w:rPr>
          <w:rFonts w:ascii="Times New Roman" w:hAnsi="Times New Roman" w:cs="Times New Roman"/>
        </w:rPr>
        <w:t>……</w:t>
      </w:r>
      <w:r>
        <w:rPr>
          <w:rFonts w:ascii="Times New Roman" w:hAnsi="Times New Roman" w:cs="Times New Roman"/>
        </w:rPr>
        <w:t>..</w:t>
      </w:r>
      <w:r w:rsidRPr="00392150">
        <w:rPr>
          <w:rFonts w:ascii="Times New Roman" w:hAnsi="Times New Roman" w:cs="Times New Roman"/>
        </w:rPr>
        <w:t>……………………………………………………………</w:t>
      </w:r>
      <w:r>
        <w:rPr>
          <w:rFonts w:ascii="Times New Roman" w:hAnsi="Times New Roman" w:cs="Times New Roman"/>
        </w:rPr>
        <w:t>……………...</w:t>
      </w:r>
    </w:p>
    <w:p w14:paraId="1B19AE42" w14:textId="52A36B12" w:rsidR="002E3B58" w:rsidRPr="002E3B58" w:rsidRDefault="00DD6DBC" w:rsidP="002E3B58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>
        <w:rPr>
          <w:rFonts w:ascii="Times New Roman" w:hAnsi="Times New Roman"/>
          <w:b/>
          <w:lang w:eastAsia="pl-PL"/>
        </w:rPr>
        <w:lastRenderedPageBreak/>
        <w:t>Informacja p</w:t>
      </w:r>
      <w:r w:rsidR="00356740">
        <w:rPr>
          <w:rFonts w:ascii="Times New Roman" w:hAnsi="Times New Roman"/>
          <w:b/>
          <w:lang w:eastAsia="pl-PL"/>
        </w:rPr>
        <w:t xml:space="preserve">romotora (promotorów) </w:t>
      </w:r>
      <w:r w:rsidR="00356740" w:rsidRPr="00E13BD7">
        <w:rPr>
          <w:rFonts w:ascii="Times New Roman" w:hAnsi="Times New Roman"/>
          <w:b/>
          <w:lang w:eastAsia="pl-PL"/>
        </w:rPr>
        <w:t xml:space="preserve">o </w:t>
      </w:r>
      <w:r w:rsidR="00356740">
        <w:rPr>
          <w:rFonts w:ascii="Times New Roman" w:hAnsi="Times New Roman"/>
          <w:b/>
          <w:lang w:eastAsia="pl-PL"/>
        </w:rPr>
        <w:t xml:space="preserve">postępie w </w:t>
      </w:r>
      <w:r w:rsidR="00356740" w:rsidRPr="00E13BD7">
        <w:rPr>
          <w:rFonts w:ascii="Times New Roman" w:hAnsi="Times New Roman"/>
          <w:b/>
          <w:lang w:eastAsia="pl-PL"/>
        </w:rPr>
        <w:t xml:space="preserve">realizacji </w:t>
      </w:r>
      <w:r w:rsidR="00356740">
        <w:rPr>
          <w:rFonts w:ascii="Times New Roman" w:hAnsi="Times New Roman"/>
          <w:b/>
          <w:lang w:eastAsia="pl-PL"/>
        </w:rPr>
        <w:t>Indywidualnego Planu Badawczego</w:t>
      </w:r>
      <w:r w:rsidR="00356740" w:rsidRPr="00E13BD7">
        <w:rPr>
          <w:rFonts w:ascii="Times New Roman" w:hAnsi="Times New Roman"/>
          <w:b/>
          <w:lang w:eastAsia="pl-PL"/>
        </w:rPr>
        <w:t xml:space="preserve"> i</w:t>
      </w:r>
      <w:r w:rsidR="00815B38">
        <w:rPr>
          <w:rFonts w:ascii="Times New Roman" w:hAnsi="Times New Roman"/>
          <w:b/>
          <w:lang w:eastAsia="pl-PL"/>
        </w:rPr>
        <w:t> </w:t>
      </w:r>
      <w:r w:rsidR="00356740" w:rsidRPr="00E13BD7">
        <w:rPr>
          <w:rFonts w:ascii="Times New Roman" w:hAnsi="Times New Roman"/>
          <w:b/>
          <w:lang w:eastAsia="pl-PL"/>
        </w:rPr>
        <w:t xml:space="preserve">stanie zaawansowania </w:t>
      </w:r>
      <w:r w:rsidR="00356740">
        <w:rPr>
          <w:rFonts w:ascii="Times New Roman" w:hAnsi="Times New Roman"/>
          <w:b/>
          <w:lang w:eastAsia="pl-PL"/>
        </w:rPr>
        <w:t xml:space="preserve">przygotowywania </w:t>
      </w:r>
      <w:r w:rsidR="00356740" w:rsidRPr="00E13BD7">
        <w:rPr>
          <w:rFonts w:ascii="Times New Roman" w:hAnsi="Times New Roman"/>
          <w:b/>
          <w:lang w:eastAsia="pl-PL"/>
        </w:rPr>
        <w:t>rozprawy doktorskiej</w:t>
      </w:r>
    </w:p>
    <w:p w14:paraId="66BD1790" w14:textId="47D12A07" w:rsidR="002E3B58" w:rsidRPr="00392150" w:rsidRDefault="002E3B58" w:rsidP="002E3B58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11781ABB" w14:textId="77777777" w:rsidR="00815B38" w:rsidRPr="00392150" w:rsidRDefault="00815B38" w:rsidP="00815B38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47A62903" w14:textId="77777777" w:rsidR="00815B38" w:rsidRDefault="00815B38" w:rsidP="00815B38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C8030F4" w14:textId="77777777" w:rsidR="00815B38" w:rsidRPr="00392150" w:rsidRDefault="00815B38" w:rsidP="00815B38">
      <w:pPr>
        <w:spacing w:after="0"/>
        <w:rPr>
          <w:rFonts w:ascii="Times New Roman" w:hAnsi="Times New Roman" w:cs="Times New Roman"/>
        </w:rPr>
      </w:pPr>
    </w:p>
    <w:p w14:paraId="6CE2EAD0" w14:textId="77777777" w:rsidR="00815B38" w:rsidRPr="00392150" w:rsidRDefault="00815B38" w:rsidP="00815B38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8571629" w14:textId="77777777" w:rsidR="00815B38" w:rsidRPr="00392150" w:rsidRDefault="00815B38" w:rsidP="00815B38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Data i podpis promotora (promotorów):</w:t>
      </w:r>
      <w:r w:rsidRPr="00392150">
        <w:rPr>
          <w:rFonts w:ascii="Times New Roman" w:hAnsi="Times New Roman" w:cs="Times New Roman"/>
        </w:rPr>
        <w:tab/>
      </w:r>
    </w:p>
    <w:p w14:paraId="1FFA129D" w14:textId="77777777" w:rsidR="00815B38" w:rsidRPr="00392150" w:rsidRDefault="00815B38" w:rsidP="00815B38">
      <w:pPr>
        <w:spacing w:after="0"/>
        <w:rPr>
          <w:rFonts w:ascii="Times New Roman" w:hAnsi="Times New Roman" w:cs="Times New Roman"/>
        </w:rPr>
      </w:pPr>
    </w:p>
    <w:p w14:paraId="57A8E434" w14:textId="77777777" w:rsidR="00815B38" w:rsidRPr="00392150" w:rsidRDefault="00815B38" w:rsidP="00815B38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6B4EFF34" w14:textId="77777777" w:rsidR="00E13BD7" w:rsidRPr="006B18D7" w:rsidRDefault="00E13BD7" w:rsidP="00E13BD7">
      <w:pPr>
        <w:rPr>
          <w:rFonts w:ascii="Times New Roman" w:eastAsia="Times New Roman" w:hAnsi="Times New Roman" w:cs="Times New Roman"/>
          <w:lang w:eastAsia="pl-PL"/>
        </w:rPr>
      </w:pPr>
    </w:p>
    <w:p w14:paraId="545BE6FE" w14:textId="4874DBF4" w:rsidR="00E13BD7" w:rsidRPr="007C0CB4" w:rsidRDefault="00DD6DBC" w:rsidP="007C0CB4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>
        <w:rPr>
          <w:rFonts w:ascii="Times New Roman" w:hAnsi="Times New Roman"/>
          <w:b/>
          <w:lang w:eastAsia="pl-PL"/>
        </w:rPr>
        <w:t>Informacja p</w:t>
      </w:r>
      <w:r w:rsidR="00261432">
        <w:rPr>
          <w:rFonts w:ascii="Times New Roman" w:hAnsi="Times New Roman"/>
          <w:b/>
          <w:lang w:eastAsia="pl-PL"/>
        </w:rPr>
        <w:t>romotora pomocniczego</w:t>
      </w:r>
      <w:r w:rsidR="00261432" w:rsidRPr="0048697E">
        <w:rPr>
          <w:rFonts w:ascii="Times New Roman" w:hAnsi="Times New Roman"/>
          <w:b/>
          <w:lang w:eastAsia="pl-PL"/>
        </w:rPr>
        <w:t xml:space="preserve"> </w:t>
      </w:r>
      <w:r w:rsidR="0048697E" w:rsidRPr="0048697E">
        <w:rPr>
          <w:rFonts w:ascii="Times New Roman" w:hAnsi="Times New Roman"/>
          <w:b/>
        </w:rPr>
        <w:t xml:space="preserve">(o ile został wyznaczony) </w:t>
      </w:r>
      <w:r w:rsidR="00261432" w:rsidRPr="00E13BD7">
        <w:rPr>
          <w:rFonts w:ascii="Times New Roman" w:hAnsi="Times New Roman"/>
          <w:b/>
          <w:lang w:eastAsia="pl-PL"/>
        </w:rPr>
        <w:t xml:space="preserve">o </w:t>
      </w:r>
      <w:r w:rsidR="00261432">
        <w:rPr>
          <w:rFonts w:ascii="Times New Roman" w:hAnsi="Times New Roman"/>
          <w:b/>
          <w:lang w:eastAsia="pl-PL"/>
        </w:rPr>
        <w:t xml:space="preserve">postępie w </w:t>
      </w:r>
      <w:r w:rsidR="00261432" w:rsidRPr="00E13BD7">
        <w:rPr>
          <w:rFonts w:ascii="Times New Roman" w:hAnsi="Times New Roman"/>
          <w:b/>
          <w:lang w:eastAsia="pl-PL"/>
        </w:rPr>
        <w:t xml:space="preserve">realizacji </w:t>
      </w:r>
      <w:r w:rsidR="00261432">
        <w:rPr>
          <w:rFonts w:ascii="Times New Roman" w:hAnsi="Times New Roman"/>
          <w:b/>
          <w:lang w:eastAsia="pl-PL"/>
        </w:rPr>
        <w:t>Indywidualnego Planu Badawczego</w:t>
      </w:r>
      <w:r w:rsidR="00261432" w:rsidRPr="00E13BD7">
        <w:rPr>
          <w:rFonts w:ascii="Times New Roman" w:hAnsi="Times New Roman"/>
          <w:b/>
          <w:lang w:eastAsia="pl-PL"/>
        </w:rPr>
        <w:t xml:space="preserve"> i</w:t>
      </w:r>
      <w:r w:rsidR="003A449B">
        <w:rPr>
          <w:rFonts w:ascii="Times New Roman" w:hAnsi="Times New Roman"/>
          <w:b/>
          <w:lang w:eastAsia="pl-PL"/>
        </w:rPr>
        <w:t> </w:t>
      </w:r>
      <w:r w:rsidR="00261432" w:rsidRPr="00E13BD7">
        <w:rPr>
          <w:rFonts w:ascii="Times New Roman" w:hAnsi="Times New Roman"/>
          <w:b/>
          <w:lang w:eastAsia="pl-PL"/>
        </w:rPr>
        <w:t xml:space="preserve">stanie zaawansowania </w:t>
      </w:r>
      <w:r w:rsidR="00261432">
        <w:rPr>
          <w:rFonts w:ascii="Times New Roman" w:hAnsi="Times New Roman"/>
          <w:b/>
          <w:lang w:eastAsia="pl-PL"/>
        </w:rPr>
        <w:t xml:space="preserve">przygotowywania </w:t>
      </w:r>
      <w:r w:rsidR="00261432" w:rsidRPr="00E13BD7">
        <w:rPr>
          <w:rFonts w:ascii="Times New Roman" w:hAnsi="Times New Roman"/>
          <w:b/>
          <w:lang w:eastAsia="pl-PL"/>
        </w:rPr>
        <w:t>rozprawy doktorskiej</w:t>
      </w:r>
      <w:r w:rsidR="00261432">
        <w:rPr>
          <w:rFonts w:ascii="Times New Roman" w:hAnsi="Times New Roman"/>
          <w:b/>
          <w:lang w:eastAsia="pl-PL"/>
        </w:rPr>
        <w:t xml:space="preserve"> </w:t>
      </w:r>
    </w:p>
    <w:p w14:paraId="308038D6" w14:textId="77777777" w:rsidR="007C0CB4" w:rsidRDefault="007C0CB4" w:rsidP="007C0CB4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42112B3B" w14:textId="77777777" w:rsidR="007C0CB4" w:rsidRPr="00392150" w:rsidRDefault="007C0CB4" w:rsidP="007C0CB4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7B446D5" w14:textId="77777777" w:rsidR="007C0CB4" w:rsidRDefault="007C0CB4" w:rsidP="007C0CB4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4A0E2F65" w14:textId="77777777" w:rsidR="007C0CB4" w:rsidRPr="00392150" w:rsidRDefault="007C0CB4" w:rsidP="007C0CB4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1D3D239D" w14:textId="77777777" w:rsidR="007C0CB4" w:rsidRPr="00392150" w:rsidRDefault="007C0CB4" w:rsidP="007C0CB4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Data i podpis promotora pomocniczego:</w:t>
      </w:r>
    </w:p>
    <w:p w14:paraId="4D8C036B" w14:textId="77777777" w:rsidR="007C0CB4" w:rsidRPr="00392150" w:rsidRDefault="007C0CB4" w:rsidP="007C0CB4">
      <w:pPr>
        <w:spacing w:after="0"/>
        <w:rPr>
          <w:rFonts w:ascii="Times New Roman" w:hAnsi="Times New Roman" w:cs="Times New Roman"/>
        </w:rPr>
      </w:pPr>
    </w:p>
    <w:p w14:paraId="0F6C015B" w14:textId="77777777" w:rsidR="007C0CB4" w:rsidRPr="00392150" w:rsidRDefault="007C0CB4" w:rsidP="007C0CB4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2A7BEDB" w14:textId="6692442C" w:rsidR="00BA64DD" w:rsidRDefault="00BA64DD" w:rsidP="000458F5">
      <w:pPr>
        <w:rPr>
          <w:rFonts w:ascii="Times New Roman" w:hAnsi="Times New Roman" w:cs="Times New Roman"/>
        </w:rPr>
      </w:pPr>
    </w:p>
    <w:p w14:paraId="3AD62F6C" w14:textId="348B9520" w:rsidR="00E13BD7" w:rsidRPr="006B18D7" w:rsidRDefault="00E13BD7" w:rsidP="000458F5">
      <w:pPr>
        <w:rPr>
          <w:rFonts w:ascii="Times New Roman" w:hAnsi="Times New Roman" w:cs="Times New Roman"/>
        </w:rPr>
      </w:pPr>
    </w:p>
    <w:sectPr w:rsidR="00E13BD7" w:rsidRPr="006B18D7" w:rsidSect="000729DF">
      <w:headerReference w:type="default" r:id="rId11"/>
      <w:footerReference w:type="default" r:id="rId12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411FE1" w16cex:dateUtc="2020-10-26T09:13:00Z"/>
  <w16cex:commentExtensible w16cex:durableId="23412068" w16cex:dateUtc="2020-10-26T09:16:00Z"/>
  <w16cex:commentExtensible w16cex:durableId="23412151" w16cex:dateUtc="2020-10-26T09:20:00Z"/>
  <w16cex:commentExtensible w16cex:durableId="2341216C" w16cex:dateUtc="2020-10-26T09:20:00Z"/>
  <w16cex:commentExtensible w16cex:durableId="234125CE" w16cex:dateUtc="2020-10-26T09:39:00Z"/>
  <w16cex:commentExtensible w16cex:durableId="234122B1" w16cex:dateUtc="2020-10-26T09:25:00Z"/>
  <w16cex:commentExtensible w16cex:durableId="234121AA" w16cex:dateUtc="2020-10-26T09:21:00Z"/>
  <w16cex:commentExtensible w16cex:durableId="23412467" w16cex:dateUtc="2020-10-26T09:3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E907E3" w14:textId="77777777" w:rsidR="00EF2B97" w:rsidRDefault="00EF2B97" w:rsidP="005D63CD">
      <w:pPr>
        <w:spacing w:after="0" w:line="240" w:lineRule="auto"/>
      </w:pPr>
      <w:r>
        <w:separator/>
      </w:r>
    </w:p>
  </w:endnote>
  <w:endnote w:type="continuationSeparator" w:id="0">
    <w:p w14:paraId="60F5955C" w14:textId="77777777" w:rsidR="00EF2B97" w:rsidRDefault="00EF2B97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altName w:val="Times New Roman"/>
    <w:panose1 w:val="00000000000000000000"/>
    <w:charset w:val="EE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altName w:val="Corbel"/>
    <w:panose1 w:val="020B0503020203020204"/>
    <w:charset w:val="EE"/>
    <w:family w:val="swiss"/>
    <w:pitch w:val="variable"/>
    <w:sig w:usb0="A00002EF" w:usb1="5000204B" w:usb2="0000002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CF00D1" w14:textId="77777777" w:rsidR="000C5ABC" w:rsidRPr="00F84EF3" w:rsidRDefault="000C5AB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</w:p>
  <w:p w14:paraId="4F5F43F7" w14:textId="77777777" w:rsidR="000729DF" w:rsidRPr="006B318B" w:rsidRDefault="00D61394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3360" behindDoc="1" locked="0" layoutInCell="1" allowOverlap="1" wp14:anchorId="00C78339" wp14:editId="0101D02B">
          <wp:simplePos x="0" y="0"/>
          <wp:positionH relativeFrom="page">
            <wp:posOffset>0</wp:posOffset>
          </wp:positionH>
          <wp:positionV relativeFrom="page">
            <wp:posOffset>9305365</wp:posOffset>
          </wp:positionV>
          <wp:extent cx="3260037" cy="107091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73609" cy="10753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F1351F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1312" behindDoc="1" locked="0" layoutInCell="1" allowOverlap="1" wp14:anchorId="3D9BA66A" wp14:editId="174BF69B">
          <wp:simplePos x="0" y="0"/>
          <wp:positionH relativeFrom="page">
            <wp:posOffset>5266765</wp:posOffset>
          </wp:positionH>
          <wp:positionV relativeFrom="page">
            <wp:posOffset>9202271</wp:posOffset>
          </wp:positionV>
          <wp:extent cx="2292910" cy="1490336"/>
          <wp:effectExtent l="0" t="0" r="0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669" t="86062"/>
                  <a:stretch/>
                </pic:blipFill>
                <pic:spPr bwMode="auto">
                  <a:xfrm>
                    <a:off x="0" y="0"/>
                    <a:ext cx="2293009" cy="1490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6B318B" w:rsidRPr="006B318B">
      <w:rPr>
        <w:rFonts w:ascii="PT Sans" w:hAnsi="PT Sans"/>
        <w:color w:val="002D59"/>
        <w:sz w:val="16"/>
        <w:szCs w:val="16"/>
      </w:rPr>
      <w:t>U</w:t>
    </w:r>
    <w:r w:rsidR="005A269D" w:rsidRPr="006B318B">
      <w:rPr>
        <w:rFonts w:ascii="PT Sans" w:hAnsi="PT Sans"/>
        <w:color w:val="002D59"/>
        <w:sz w:val="16"/>
        <w:szCs w:val="16"/>
      </w:rPr>
      <w:t>niwersytet Śląski w Katowicach</w:t>
    </w:r>
  </w:p>
  <w:p w14:paraId="14BF4641" w14:textId="77777777" w:rsidR="005A269D" w:rsidRPr="006B318B" w:rsidRDefault="00D07E3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Szkoła Doktorska</w:t>
    </w:r>
  </w:p>
  <w:p w14:paraId="08F6F832" w14:textId="77777777" w:rsidR="005A269D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>ul. Bankowa 1</w:t>
    </w:r>
    <w:r w:rsidR="00D07E3C">
      <w:rPr>
        <w:rFonts w:ascii="PT Sans" w:hAnsi="PT Sans"/>
        <w:color w:val="002D59"/>
        <w:sz w:val="16"/>
        <w:szCs w:val="16"/>
      </w:rPr>
      <w:t>4</w:t>
    </w:r>
    <w:r w:rsidRPr="006B318B">
      <w:rPr>
        <w:rFonts w:ascii="PT Sans" w:hAnsi="PT Sans"/>
        <w:color w:val="002D59"/>
        <w:sz w:val="16"/>
        <w:szCs w:val="16"/>
      </w:rPr>
      <w:t>, 40-007 Katowice</w:t>
    </w:r>
  </w:p>
  <w:p w14:paraId="059C3BB5" w14:textId="77777777" w:rsidR="00D61394" w:rsidRPr="000C5ABC" w:rsidRDefault="005A269D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r w:rsidRPr="000C5ABC">
      <w:rPr>
        <w:rFonts w:ascii="PT Sans" w:hAnsi="PT Sans"/>
        <w:color w:val="002D59"/>
        <w:sz w:val="16"/>
        <w:szCs w:val="16"/>
        <w:lang w:val="de-DE"/>
      </w:rPr>
      <w:t>tel.</w:t>
    </w:r>
    <w:r w:rsidR="00F84EF3">
      <w:rPr>
        <w:rFonts w:ascii="PT Sans" w:hAnsi="PT Sans"/>
        <w:color w:val="002D59"/>
        <w:sz w:val="16"/>
        <w:szCs w:val="16"/>
        <w:lang w:val="de-DE"/>
      </w:rPr>
      <w:t>: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 32</w:t>
    </w:r>
    <w:r w:rsidR="00D07E3C">
      <w:rPr>
        <w:rFonts w:ascii="PT Sans" w:hAnsi="PT Sans"/>
        <w:color w:val="002D59"/>
        <w:sz w:val="16"/>
        <w:szCs w:val="16"/>
        <w:lang w:val="de-DE"/>
      </w:rPr>
      <w:t> 359 2471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, </w:t>
    </w:r>
    <w:proofErr w:type="spellStart"/>
    <w:r w:rsidRPr="000C5ABC">
      <w:rPr>
        <w:rFonts w:ascii="PT Sans" w:hAnsi="PT Sans"/>
        <w:color w:val="002D59"/>
        <w:sz w:val="16"/>
        <w:szCs w:val="16"/>
        <w:lang w:val="de-DE"/>
      </w:rPr>
      <w:t>e-m</w:t>
    </w:r>
    <w:r w:rsidR="00D61394" w:rsidRPr="000C5ABC">
      <w:rPr>
        <w:rFonts w:ascii="PT Sans" w:hAnsi="PT Sans"/>
        <w:color w:val="002D59"/>
        <w:sz w:val="16"/>
        <w:szCs w:val="16"/>
        <w:lang w:val="de-DE"/>
      </w:rPr>
      <w:t>ail</w:t>
    </w:r>
    <w:proofErr w:type="spellEnd"/>
    <w:r w:rsidR="00D61394" w:rsidRPr="000C5ABC">
      <w:rPr>
        <w:rFonts w:ascii="PT Sans" w:hAnsi="PT Sans"/>
        <w:color w:val="002D59"/>
        <w:sz w:val="16"/>
        <w:szCs w:val="16"/>
        <w:lang w:val="de-DE"/>
      </w:rPr>
      <w:t xml:space="preserve">: </w:t>
    </w:r>
    <w:r w:rsidR="00D07E3C">
      <w:rPr>
        <w:rFonts w:ascii="PT Sans" w:hAnsi="PT Sans"/>
        <w:color w:val="002D59"/>
        <w:sz w:val="16"/>
        <w:szCs w:val="16"/>
        <w:lang w:val="de-DE"/>
      </w:rPr>
      <w:t>szkola.doktorska@us.edu.pl</w:t>
    </w:r>
  </w:p>
  <w:p w14:paraId="55AB424E" w14:textId="77777777" w:rsidR="00D61394" w:rsidRPr="000C5ABC" w:rsidRDefault="00D61394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261B82FA" w14:textId="77777777" w:rsidR="005A269D" w:rsidRPr="000C5AB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087C8618" w14:textId="77777777" w:rsidR="00557CB8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8"/>
        <w:szCs w:val="18"/>
      </w:rPr>
      <w:t>www.</w:t>
    </w:r>
    <w:r w:rsidRPr="006B318B">
      <w:rPr>
        <w:rFonts w:ascii="PT Sans" w:hAnsi="PT Sans"/>
        <w:b/>
        <w:bCs/>
        <w:color w:val="002D59"/>
        <w:sz w:val="18"/>
        <w:szCs w:val="18"/>
      </w:rPr>
      <w:t>us.</w:t>
    </w:r>
    <w:r w:rsidRPr="006B318B">
      <w:rPr>
        <w:rFonts w:ascii="PT Sans" w:hAnsi="PT Sans"/>
        <w:color w:val="002D59"/>
        <w:sz w:val="18"/>
        <w:szCs w:val="18"/>
      </w:rPr>
      <w:t>edu.pl</w:t>
    </w:r>
  </w:p>
  <w:p w14:paraId="2C30EEF5" w14:textId="77777777" w:rsidR="005A269D" w:rsidRPr="006B318B" w:rsidRDefault="005A269D">
    <w:pPr>
      <w:pStyle w:val="Stopka"/>
      <w:rPr>
        <w:rFonts w:ascii="PT Sans" w:hAnsi="PT Sans"/>
        <w:sz w:val="24"/>
        <w:szCs w:val="24"/>
        <w:vertAlign w:val="subscrip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C51CEB" w14:textId="77777777" w:rsidR="00EF2B97" w:rsidRDefault="00EF2B97" w:rsidP="005D63CD">
      <w:pPr>
        <w:spacing w:after="0" w:line="240" w:lineRule="auto"/>
      </w:pPr>
      <w:r>
        <w:separator/>
      </w:r>
    </w:p>
  </w:footnote>
  <w:footnote w:type="continuationSeparator" w:id="0">
    <w:p w14:paraId="3A7F38BD" w14:textId="77777777" w:rsidR="00EF2B97" w:rsidRDefault="00EF2B97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32E04C" w14:textId="77777777" w:rsidR="005D63CD" w:rsidRDefault="000729DF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1718303D" wp14:editId="15FF5E0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675" cy="1181100"/>
          <wp:effectExtent l="0" t="0" r="3175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949"/>
                  <a:stretch/>
                </pic:blipFill>
                <pic:spPr bwMode="auto">
                  <a:xfrm>
                    <a:off x="0" y="0"/>
                    <a:ext cx="7559675" cy="1181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tab/>
    </w:r>
  </w:p>
  <w:p w14:paraId="32D3ACF6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7D9F1BAD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eastAsia="Times New Roman"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eastAsia="Times New Roman"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eastAsia="Times New Roman"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eastAsia="Times New Roman"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eastAsia="Times New Roman"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eastAsia="Times New Roman"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eastAsia="Times New Roman"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eastAsia="Times New Roman" w:cs="Times New Roman"/>
      </w:rPr>
    </w:lvl>
  </w:abstractNum>
  <w:abstractNum w:abstractNumId="1" w15:restartNumberingAfterBreak="0">
    <w:nsid w:val="08957D8B"/>
    <w:multiLevelType w:val="hybridMultilevel"/>
    <w:tmpl w:val="09FE940A"/>
    <w:lvl w:ilvl="0" w:tplc="43A2F38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F843D5"/>
    <w:multiLevelType w:val="hybridMultilevel"/>
    <w:tmpl w:val="FF8EA58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243594"/>
    <w:multiLevelType w:val="hybridMultilevel"/>
    <w:tmpl w:val="A3DE1A80"/>
    <w:lvl w:ilvl="0" w:tplc="EC5C0690">
      <w:start w:val="1"/>
      <w:numFmt w:val="decimal"/>
      <w:lvlText w:val="%1."/>
      <w:lvlJc w:val="left"/>
      <w:pPr>
        <w:ind w:left="928" w:hanging="360"/>
      </w:pPr>
      <w:rPr>
        <w:rFonts w:ascii="Times New Roman" w:eastAsia="Times New Roman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353A1EEE"/>
    <w:multiLevelType w:val="hybridMultilevel"/>
    <w:tmpl w:val="2BE69900"/>
    <w:lvl w:ilvl="0" w:tplc="C90ECFB6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" w15:restartNumberingAfterBreak="0">
    <w:nsid w:val="355B28F0"/>
    <w:multiLevelType w:val="hybridMultilevel"/>
    <w:tmpl w:val="596AB66A"/>
    <w:lvl w:ilvl="0" w:tplc="9D507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BF683B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C8666E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561632"/>
    <w:multiLevelType w:val="hybridMultilevel"/>
    <w:tmpl w:val="621E7B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1E3ADA"/>
    <w:multiLevelType w:val="hybridMultilevel"/>
    <w:tmpl w:val="A2B8EA56"/>
    <w:lvl w:ilvl="0" w:tplc="B0DEE8F6">
      <w:start w:val="1"/>
      <w:numFmt w:val="upp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5547C8E"/>
    <w:multiLevelType w:val="hybridMultilevel"/>
    <w:tmpl w:val="A2B8EA56"/>
    <w:lvl w:ilvl="0" w:tplc="B0DEE8F6">
      <w:start w:val="1"/>
      <w:numFmt w:val="upp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7012388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C856F3"/>
    <w:multiLevelType w:val="hybridMultilevel"/>
    <w:tmpl w:val="A2B8EA56"/>
    <w:lvl w:ilvl="0" w:tplc="B0DEE8F6">
      <w:start w:val="1"/>
      <w:numFmt w:val="upp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5450985"/>
    <w:multiLevelType w:val="hybridMultilevel"/>
    <w:tmpl w:val="957068C8"/>
    <w:lvl w:ilvl="0" w:tplc="5558ACC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625636AC"/>
    <w:multiLevelType w:val="hybridMultilevel"/>
    <w:tmpl w:val="F1D0712A"/>
    <w:lvl w:ilvl="0" w:tplc="8F6E0FF0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789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15" w15:restartNumberingAfterBreak="0">
    <w:nsid w:val="64FF5B65"/>
    <w:multiLevelType w:val="hybridMultilevel"/>
    <w:tmpl w:val="F904B7F2"/>
    <w:lvl w:ilvl="0" w:tplc="0415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6" w15:restartNumberingAfterBreak="0">
    <w:nsid w:val="66B57DB9"/>
    <w:multiLevelType w:val="hybridMultilevel"/>
    <w:tmpl w:val="FB5C8732"/>
    <w:lvl w:ilvl="0" w:tplc="AAC6E70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F36762"/>
    <w:multiLevelType w:val="hybridMultilevel"/>
    <w:tmpl w:val="F3AE027A"/>
    <w:lvl w:ilvl="0" w:tplc="A420C8A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395651"/>
    <w:multiLevelType w:val="hybridMultilevel"/>
    <w:tmpl w:val="1988EFAA"/>
    <w:lvl w:ilvl="0" w:tplc="0208472A">
      <w:start w:val="1"/>
      <w:numFmt w:val="lowerLetter"/>
      <w:lvlText w:val="%1)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15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6F19682F"/>
    <w:multiLevelType w:val="hybridMultilevel"/>
    <w:tmpl w:val="453A3F38"/>
    <w:lvl w:ilvl="0" w:tplc="E8025938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0" w15:restartNumberingAfterBreak="0">
    <w:nsid w:val="713372EE"/>
    <w:multiLevelType w:val="hybridMultilevel"/>
    <w:tmpl w:val="1E308EE4"/>
    <w:lvl w:ilvl="0" w:tplc="04150011">
      <w:start w:val="1"/>
      <w:numFmt w:val="decimal"/>
      <w:lvlText w:val="%1)"/>
      <w:lvlJc w:val="left"/>
      <w:pPr>
        <w:ind w:left="2136" w:hanging="360"/>
      </w:pPr>
      <w:rPr>
        <w:rFonts w:cs="Times New Roman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1" w15:restartNumberingAfterBreak="0">
    <w:nsid w:val="73526118"/>
    <w:multiLevelType w:val="hybridMultilevel"/>
    <w:tmpl w:val="2F7C16F0"/>
    <w:lvl w:ilvl="0" w:tplc="BADE483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21631F"/>
    <w:multiLevelType w:val="hybridMultilevel"/>
    <w:tmpl w:val="5A7E239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 w15:restartNumberingAfterBreak="0">
    <w:nsid w:val="7C384961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BB2A77"/>
    <w:multiLevelType w:val="hybridMultilevel"/>
    <w:tmpl w:val="9F4C9428"/>
    <w:lvl w:ilvl="0" w:tplc="9A68FD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0"/>
  </w:num>
  <w:num w:numId="3">
    <w:abstractNumId w:val="18"/>
  </w:num>
  <w:num w:numId="4">
    <w:abstractNumId w:val="19"/>
  </w:num>
  <w:num w:numId="5">
    <w:abstractNumId w:val="14"/>
  </w:num>
  <w:num w:numId="6">
    <w:abstractNumId w:val="4"/>
  </w:num>
  <w:num w:numId="7">
    <w:abstractNumId w:val="13"/>
  </w:num>
  <w:num w:numId="8">
    <w:abstractNumId w:val="0"/>
  </w:num>
  <w:num w:numId="9">
    <w:abstractNumId w:val="15"/>
  </w:num>
  <w:num w:numId="10">
    <w:abstractNumId w:val="7"/>
  </w:num>
  <w:num w:numId="11">
    <w:abstractNumId w:val="24"/>
  </w:num>
  <w:num w:numId="12">
    <w:abstractNumId w:val="21"/>
  </w:num>
  <w:num w:numId="13">
    <w:abstractNumId w:val="1"/>
  </w:num>
  <w:num w:numId="14">
    <w:abstractNumId w:val="16"/>
  </w:num>
  <w:num w:numId="15">
    <w:abstractNumId w:val="17"/>
  </w:num>
  <w:num w:numId="16">
    <w:abstractNumId w:val="5"/>
  </w:num>
  <w:num w:numId="17">
    <w:abstractNumId w:val="11"/>
  </w:num>
  <w:num w:numId="18">
    <w:abstractNumId w:val="12"/>
  </w:num>
  <w:num w:numId="19">
    <w:abstractNumId w:val="8"/>
  </w:num>
  <w:num w:numId="20">
    <w:abstractNumId w:val="23"/>
  </w:num>
  <w:num w:numId="21">
    <w:abstractNumId w:val="22"/>
  </w:num>
  <w:num w:numId="22">
    <w:abstractNumId w:val="2"/>
  </w:num>
  <w:num w:numId="23">
    <w:abstractNumId w:val="9"/>
  </w:num>
  <w:num w:numId="24">
    <w:abstractNumId w:val="6"/>
  </w:num>
  <w:num w:numId="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7A0MDYzNjQ3MTVR0lEKTi0uzszPAykwrAUAyHOP3ywAAAA="/>
  </w:docVars>
  <w:rsids>
    <w:rsidRoot w:val="005D63CD"/>
    <w:rsid w:val="00035187"/>
    <w:rsid w:val="000458F5"/>
    <w:rsid w:val="000534DB"/>
    <w:rsid w:val="00055573"/>
    <w:rsid w:val="00055BB6"/>
    <w:rsid w:val="00062715"/>
    <w:rsid w:val="000729DF"/>
    <w:rsid w:val="00082A9B"/>
    <w:rsid w:val="000C5ABC"/>
    <w:rsid w:val="00163CB1"/>
    <w:rsid w:val="00177AE5"/>
    <w:rsid w:val="001830D5"/>
    <w:rsid w:val="00187EEE"/>
    <w:rsid w:val="001902EC"/>
    <w:rsid w:val="00196207"/>
    <w:rsid w:val="001A0B2F"/>
    <w:rsid w:val="001B14E7"/>
    <w:rsid w:val="001B1AC0"/>
    <w:rsid w:val="001B2343"/>
    <w:rsid w:val="001D0076"/>
    <w:rsid w:val="001E4DF8"/>
    <w:rsid w:val="001F28EA"/>
    <w:rsid w:val="001F760F"/>
    <w:rsid w:val="00200A27"/>
    <w:rsid w:val="002060F1"/>
    <w:rsid w:val="00207AAE"/>
    <w:rsid w:val="00232D15"/>
    <w:rsid w:val="002465F5"/>
    <w:rsid w:val="00260804"/>
    <w:rsid w:val="00261432"/>
    <w:rsid w:val="00276FFC"/>
    <w:rsid w:val="0028429D"/>
    <w:rsid w:val="002948E8"/>
    <w:rsid w:val="002A0084"/>
    <w:rsid w:val="002A2A86"/>
    <w:rsid w:val="002A50F6"/>
    <w:rsid w:val="002A6265"/>
    <w:rsid w:val="002B3B39"/>
    <w:rsid w:val="002D2F12"/>
    <w:rsid w:val="002D64F0"/>
    <w:rsid w:val="002E3B58"/>
    <w:rsid w:val="002F72BD"/>
    <w:rsid w:val="003219AB"/>
    <w:rsid w:val="00321B53"/>
    <w:rsid w:val="0035495C"/>
    <w:rsid w:val="00354EEE"/>
    <w:rsid w:val="00356740"/>
    <w:rsid w:val="00370967"/>
    <w:rsid w:val="00375C04"/>
    <w:rsid w:val="003A449B"/>
    <w:rsid w:val="003C3779"/>
    <w:rsid w:val="003D4126"/>
    <w:rsid w:val="003E3BDD"/>
    <w:rsid w:val="003F691B"/>
    <w:rsid w:val="00421148"/>
    <w:rsid w:val="0045770D"/>
    <w:rsid w:val="0048697E"/>
    <w:rsid w:val="00492546"/>
    <w:rsid w:val="004A7641"/>
    <w:rsid w:val="004B4B0E"/>
    <w:rsid w:val="004C0183"/>
    <w:rsid w:val="004C0184"/>
    <w:rsid w:val="004C499A"/>
    <w:rsid w:val="004D107E"/>
    <w:rsid w:val="00530CAA"/>
    <w:rsid w:val="00542143"/>
    <w:rsid w:val="00543F02"/>
    <w:rsid w:val="005461ED"/>
    <w:rsid w:val="00557334"/>
    <w:rsid w:val="00557CB8"/>
    <w:rsid w:val="00567987"/>
    <w:rsid w:val="005A269D"/>
    <w:rsid w:val="005A7F38"/>
    <w:rsid w:val="005B2D17"/>
    <w:rsid w:val="005B34FE"/>
    <w:rsid w:val="005D63CD"/>
    <w:rsid w:val="005E7B56"/>
    <w:rsid w:val="005F2775"/>
    <w:rsid w:val="0060205B"/>
    <w:rsid w:val="00615008"/>
    <w:rsid w:val="00626031"/>
    <w:rsid w:val="00652FBD"/>
    <w:rsid w:val="0066331E"/>
    <w:rsid w:val="0066657F"/>
    <w:rsid w:val="00690494"/>
    <w:rsid w:val="006A4F48"/>
    <w:rsid w:val="006A75E3"/>
    <w:rsid w:val="006B18D7"/>
    <w:rsid w:val="006B318B"/>
    <w:rsid w:val="006C6A55"/>
    <w:rsid w:val="006E372B"/>
    <w:rsid w:val="006E5FBE"/>
    <w:rsid w:val="00747C84"/>
    <w:rsid w:val="00751AE0"/>
    <w:rsid w:val="00753946"/>
    <w:rsid w:val="00754FB6"/>
    <w:rsid w:val="007615E5"/>
    <w:rsid w:val="00765CD8"/>
    <w:rsid w:val="0077060E"/>
    <w:rsid w:val="007B10F9"/>
    <w:rsid w:val="007B1224"/>
    <w:rsid w:val="007C0CB4"/>
    <w:rsid w:val="007C5E19"/>
    <w:rsid w:val="007D065B"/>
    <w:rsid w:val="00804689"/>
    <w:rsid w:val="00815B38"/>
    <w:rsid w:val="00815C0F"/>
    <w:rsid w:val="00830AC4"/>
    <w:rsid w:val="008372DF"/>
    <w:rsid w:val="00845B0F"/>
    <w:rsid w:val="00852227"/>
    <w:rsid w:val="00852465"/>
    <w:rsid w:val="00856E72"/>
    <w:rsid w:val="00881B6A"/>
    <w:rsid w:val="00882466"/>
    <w:rsid w:val="00886073"/>
    <w:rsid w:val="008927D4"/>
    <w:rsid w:val="008A144A"/>
    <w:rsid w:val="008A16A2"/>
    <w:rsid w:val="008B1580"/>
    <w:rsid w:val="009536BE"/>
    <w:rsid w:val="00961FE9"/>
    <w:rsid w:val="00963CDF"/>
    <w:rsid w:val="00984FB3"/>
    <w:rsid w:val="009B284B"/>
    <w:rsid w:val="009B297A"/>
    <w:rsid w:val="009B4A4E"/>
    <w:rsid w:val="009D42E0"/>
    <w:rsid w:val="009E2C62"/>
    <w:rsid w:val="009E4F17"/>
    <w:rsid w:val="00A30FDB"/>
    <w:rsid w:val="00A7084D"/>
    <w:rsid w:val="00AD1DEF"/>
    <w:rsid w:val="00AE0FC0"/>
    <w:rsid w:val="00AF6E83"/>
    <w:rsid w:val="00B16EC9"/>
    <w:rsid w:val="00B50039"/>
    <w:rsid w:val="00B73B67"/>
    <w:rsid w:val="00B84CE0"/>
    <w:rsid w:val="00B945EF"/>
    <w:rsid w:val="00BA64DD"/>
    <w:rsid w:val="00BE0AAA"/>
    <w:rsid w:val="00BE0C2C"/>
    <w:rsid w:val="00BE2740"/>
    <w:rsid w:val="00BE7AF9"/>
    <w:rsid w:val="00C20EBA"/>
    <w:rsid w:val="00C36319"/>
    <w:rsid w:val="00CB3513"/>
    <w:rsid w:val="00CC11F9"/>
    <w:rsid w:val="00D07E3C"/>
    <w:rsid w:val="00D4793B"/>
    <w:rsid w:val="00D61394"/>
    <w:rsid w:val="00D65CB7"/>
    <w:rsid w:val="00D66A4C"/>
    <w:rsid w:val="00DB75BC"/>
    <w:rsid w:val="00DD6DBC"/>
    <w:rsid w:val="00DE28A2"/>
    <w:rsid w:val="00E13BD7"/>
    <w:rsid w:val="00E35B33"/>
    <w:rsid w:val="00E45F0B"/>
    <w:rsid w:val="00E57DC0"/>
    <w:rsid w:val="00E7441E"/>
    <w:rsid w:val="00E80796"/>
    <w:rsid w:val="00EA3288"/>
    <w:rsid w:val="00EA6E26"/>
    <w:rsid w:val="00EC321C"/>
    <w:rsid w:val="00EC6D18"/>
    <w:rsid w:val="00ED0743"/>
    <w:rsid w:val="00EE380D"/>
    <w:rsid w:val="00EF2B97"/>
    <w:rsid w:val="00EF650A"/>
    <w:rsid w:val="00F1351F"/>
    <w:rsid w:val="00F379C2"/>
    <w:rsid w:val="00F40183"/>
    <w:rsid w:val="00F50AB2"/>
    <w:rsid w:val="00F84EF3"/>
    <w:rsid w:val="00F8755B"/>
    <w:rsid w:val="00FC6E79"/>
    <w:rsid w:val="00FD6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4A85B34"/>
  <w15:docId w15:val="{EE4185FF-3007-4EFA-A0FE-D130FD3B8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66A4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9B284B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table" w:styleId="Tabela-Siatka">
    <w:name w:val="Table Grid"/>
    <w:basedOn w:val="Standardowy"/>
    <w:uiPriority w:val="39"/>
    <w:rsid w:val="009B284B"/>
    <w:pPr>
      <w:spacing w:after="0" w:line="240" w:lineRule="auto"/>
    </w:pPr>
    <w:rPr>
      <w:rFonts w:eastAsiaTheme="minorEastAs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B23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2343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6080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6080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6080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6080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6080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3" ma:contentTypeDescription="Create a new document." ma:contentTypeScope="" ma:versionID="76ad0a8e05fcfc8a85d0852cf137eca6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88ec6f298ff0581168e22814e6c7f21c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727AF2-4BB5-48BE-8739-A0EC4B570B7A}">
  <ds:schemaRefs>
    <ds:schemaRef ds:uri="http://purl.org/dc/elements/1.1/"/>
    <ds:schemaRef ds:uri="http://schemas.microsoft.com/office/2006/documentManagement/types"/>
    <ds:schemaRef ds:uri="http://purl.org/dc/terms/"/>
    <ds:schemaRef ds:uri="http://www.w3.org/XML/1998/namespace"/>
    <ds:schemaRef ds:uri="65ea1ace-d2aa-4a4e-805e-6618a206a3e1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b0469b5c-91d9-4230-9bcb-43b5bd17c315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5B6DE21-9246-4921-B035-1B42B13B14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A39465-B214-4689-802F-3965ED4F95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D0B6039-4792-46C2-9AAB-8B33D5EEC6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17</Words>
  <Characters>3707</Characters>
  <Application>Microsoft Office Word</Application>
  <DocSecurity>4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wona Cichy</dc:creator>
  <cp:lastModifiedBy>Ryszard Knapek</cp:lastModifiedBy>
  <cp:revision>2</cp:revision>
  <dcterms:created xsi:type="dcterms:W3CDTF">2021-03-30T09:42:00Z</dcterms:created>
  <dcterms:modified xsi:type="dcterms:W3CDTF">2021-03-30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